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CFE652" w14:textId="3324548E" w:rsidR="0090598B" w:rsidRDefault="008A6859" w:rsidP="008A685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ichael Gontarek</w:t>
      </w:r>
      <w:r>
        <w:rPr>
          <w:rFonts w:ascii="Times New Roman" w:hAnsi="Times New Roman" w:cs="Times New Roman"/>
          <w:sz w:val="24"/>
          <w:szCs w:val="24"/>
        </w:rPr>
        <w:tab/>
      </w:r>
    </w:p>
    <w:p w14:paraId="13CC9BE9" w14:textId="1B682F8B" w:rsidR="008A6859" w:rsidRDefault="008A6859" w:rsidP="008A685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S-350 </w:t>
      </w:r>
    </w:p>
    <w:p w14:paraId="06F4B2BA" w14:textId="7A454463" w:rsidR="008A6859" w:rsidRDefault="008A6859" w:rsidP="008A685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merging Sys Arch &amp; Tech </w:t>
      </w:r>
    </w:p>
    <w:p w14:paraId="4E5D7E2E" w14:textId="4A96E257" w:rsidR="008A6859" w:rsidRDefault="008A6859" w:rsidP="008A685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uthern New Hampshire University</w:t>
      </w:r>
    </w:p>
    <w:p w14:paraId="79E116C4" w14:textId="135CD8C7" w:rsidR="008A6859" w:rsidRDefault="008A6859" w:rsidP="008A685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ilestone Two Submission</w:t>
      </w:r>
    </w:p>
    <w:p w14:paraId="01F1EA0E" w14:textId="220E7C3E" w:rsidR="008A6859" w:rsidRDefault="008A6859" w:rsidP="008A685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A6859">
        <w:rPr>
          <w:rFonts w:ascii="Times New Roman" w:hAnsi="Times New Roman" w:cs="Times New Roman"/>
          <w:sz w:val="24"/>
          <w:szCs w:val="24"/>
        </w:rPr>
        <w:t>• How does the macro UART_DATA_BINARY impact the UART?</w:t>
      </w:r>
    </w:p>
    <w:p w14:paraId="20C12DBE" w14:textId="0E93C67E" w:rsidR="008A6859" w:rsidRPr="008A6859" w:rsidRDefault="0041378F" w:rsidP="008A6859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ART_DATA_BINARY prevents data processing during read/ write steps.</w:t>
      </w:r>
    </w:p>
    <w:p w14:paraId="38ACBCCE" w14:textId="56328832" w:rsidR="008A6859" w:rsidRDefault="008A6859" w:rsidP="008A685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A6859">
        <w:rPr>
          <w:rFonts w:ascii="Times New Roman" w:hAnsi="Times New Roman" w:cs="Times New Roman"/>
          <w:sz w:val="24"/>
          <w:szCs w:val="24"/>
        </w:rPr>
        <w:t>• How does the macro UART_RETURN_FULL impact the UART?</w:t>
      </w:r>
    </w:p>
    <w:p w14:paraId="6B9FB762" w14:textId="67C6FC6D" w:rsidR="0041378F" w:rsidRPr="0041378F" w:rsidRDefault="00353FA7" w:rsidP="0041378F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Lets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you know when buffer is full</w:t>
      </w:r>
    </w:p>
    <w:p w14:paraId="55D3FAA3" w14:textId="57CEC7A7" w:rsidR="008A6859" w:rsidRDefault="008A6859" w:rsidP="008A685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A6859">
        <w:rPr>
          <w:rFonts w:ascii="Times New Roman" w:hAnsi="Times New Roman" w:cs="Times New Roman"/>
          <w:sz w:val="24"/>
          <w:szCs w:val="24"/>
        </w:rPr>
        <w:t>• What driver call would you use to write 10 characters out of the UART?</w:t>
      </w:r>
    </w:p>
    <w:p w14:paraId="32CE2B49" w14:textId="014DCAD6" w:rsidR="00353FA7" w:rsidRPr="00353FA7" w:rsidRDefault="00353FA7" w:rsidP="00353FA7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FIG_TI_DRIVERS_UART_COUNT</w:t>
      </w:r>
    </w:p>
    <w:p w14:paraId="40431ADA" w14:textId="206B1816" w:rsidR="008A6859" w:rsidRDefault="008A6859" w:rsidP="008A685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A6859">
        <w:rPr>
          <w:rFonts w:ascii="Times New Roman" w:hAnsi="Times New Roman" w:cs="Times New Roman"/>
          <w:sz w:val="24"/>
          <w:szCs w:val="24"/>
        </w:rPr>
        <w:t xml:space="preserve">• What </w:t>
      </w:r>
      <w:proofErr w:type="gramStart"/>
      <w:r w:rsidRPr="008A6859">
        <w:rPr>
          <w:rFonts w:ascii="Times New Roman" w:hAnsi="Times New Roman" w:cs="Times New Roman"/>
          <w:sz w:val="24"/>
          <w:szCs w:val="24"/>
        </w:rPr>
        <w:t>is</w:t>
      </w:r>
      <w:proofErr w:type="gramEnd"/>
      <w:r w:rsidRPr="008A6859">
        <w:rPr>
          <w:rFonts w:ascii="Times New Roman" w:hAnsi="Times New Roman" w:cs="Times New Roman"/>
          <w:sz w:val="24"/>
          <w:szCs w:val="24"/>
        </w:rPr>
        <w:t xml:space="preserve"> the driver call to turn off LED 0?</w:t>
      </w:r>
    </w:p>
    <w:p w14:paraId="4787BB24" w14:textId="74D7640B" w:rsidR="00353FA7" w:rsidRPr="00353FA7" w:rsidRDefault="00353FA7" w:rsidP="00353FA7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FIG_GIPO_LED_0</w:t>
      </w:r>
    </w:p>
    <w:p w14:paraId="116108F7" w14:textId="06260165" w:rsidR="008A6859" w:rsidRDefault="008A6859" w:rsidP="008A685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A6859">
        <w:rPr>
          <w:rFonts w:ascii="Times New Roman" w:hAnsi="Times New Roman" w:cs="Times New Roman"/>
          <w:sz w:val="24"/>
          <w:szCs w:val="24"/>
        </w:rPr>
        <w:t>• What is the UART baud rate?</w:t>
      </w:r>
    </w:p>
    <w:p w14:paraId="7B103BDB" w14:textId="6FCFB47B" w:rsidR="00353FA7" w:rsidRPr="00353FA7" w:rsidRDefault="00353FA7" w:rsidP="00353FA7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15200</w:t>
      </w:r>
    </w:p>
    <w:sectPr w:rsidR="00353FA7" w:rsidRPr="00353FA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C024E"/>
    <w:multiLevelType w:val="hybridMultilevel"/>
    <w:tmpl w:val="92C4F36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7786A17"/>
    <w:multiLevelType w:val="hybridMultilevel"/>
    <w:tmpl w:val="80C6D18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3CF4558"/>
    <w:multiLevelType w:val="hybridMultilevel"/>
    <w:tmpl w:val="E2D241C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56976478">
    <w:abstractNumId w:val="2"/>
  </w:num>
  <w:num w:numId="2" w16cid:durableId="1973711973">
    <w:abstractNumId w:val="1"/>
  </w:num>
  <w:num w:numId="3" w16cid:durableId="107682797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CyNDYxBLIsjU2NLZV0lIJTi4sz8/NACgxrAQZM8posAAAA"/>
  </w:docVars>
  <w:rsids>
    <w:rsidRoot w:val="008A6859"/>
    <w:rsid w:val="00353FA7"/>
    <w:rsid w:val="0041378F"/>
    <w:rsid w:val="008A6859"/>
    <w:rsid w:val="009059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E62CBF"/>
  <w15:chartTrackingRefBased/>
  <w15:docId w15:val="{56A83DB3-7D74-4EAF-8697-478AB84B7E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A685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78</Words>
  <Characters>44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ntarek, Michael</dc:creator>
  <cp:keywords/>
  <dc:description/>
  <cp:lastModifiedBy>Gontarek, Michael</cp:lastModifiedBy>
  <cp:revision>1</cp:revision>
  <dcterms:created xsi:type="dcterms:W3CDTF">2022-09-22T04:10:00Z</dcterms:created>
  <dcterms:modified xsi:type="dcterms:W3CDTF">2022-09-22T04:39:00Z</dcterms:modified>
</cp:coreProperties>
</file>